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01F0DF" w14:textId="773C4112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72040628" wp14:editId="1F6D101D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E4457">
        <w:t>On the Road – r</w:t>
      </w:r>
      <w:r w:rsidR="00680399">
        <w:t>esource 29</w:t>
      </w:r>
    </w:p>
    <w:p w14:paraId="2D827B72" w14:textId="77777777" w:rsidR="009862E0" w:rsidRDefault="00C45F02" w:rsidP="00C45F02">
      <w:pPr>
        <w:pStyle w:val="IOSheading22017"/>
      </w:pPr>
      <w:r>
        <w:t>Analysing shots from the film</w:t>
      </w:r>
    </w:p>
    <w:p w14:paraId="01C6957E" w14:textId="77777777" w:rsidR="00C45F02" w:rsidRDefault="00C45F02" w:rsidP="0074064E">
      <w:pPr>
        <w:pStyle w:val="IOSgraphics2017"/>
        <w:jc w:val="center"/>
        <w:rPr>
          <w:lang w:eastAsia="en-US"/>
        </w:rPr>
      </w:pPr>
      <w:bookmarkStart w:id="0" w:name="_GoBack"/>
      <w:r>
        <w:rPr>
          <w:noProof/>
          <w:lang w:eastAsia="en-AU"/>
        </w:rPr>
        <w:drawing>
          <wp:inline distT="0" distB="0" distL="0" distR="0" wp14:anchorId="360FEB72" wp14:editId="1BC85620">
            <wp:extent cx="4140000" cy="1765899"/>
            <wp:effectExtent l="76200" t="76200" r="127635" b="139700"/>
            <wp:docPr id="1" name="Picture 1" descr="Walter holding a dog as a building explodes behind hi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lcsnap-2017-08-30-12h05m44s21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76589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End w:id="0"/>
    </w:p>
    <w:p w14:paraId="3A61A46B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4EED65B4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Angle of camera</w:t>
      </w:r>
    </w:p>
    <w:p w14:paraId="04638A27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How realistic the shot is</w:t>
      </w:r>
    </w:p>
    <w:p w14:paraId="79B7B2E3" w14:textId="77777777" w:rsidR="00C45F02" w:rsidRP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at the shot establishes about who Walter wants to be</w:t>
      </w:r>
    </w:p>
    <w:p w14:paraId="17569B90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F9CB7B4" wp14:editId="6A40696D">
            <wp:extent cx="4140000" cy="1765900"/>
            <wp:effectExtent l="76200" t="76200" r="127635" b="139700"/>
            <wp:docPr id="3" name="Picture 3" descr="Walter inspecting photographs/documents in a storage facility, while someone sits in the background watching h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lcsnap-2017-08-30-12h08m06s45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7659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9AA8C5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78497603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35415963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Foreground</w:t>
      </w:r>
    </w:p>
    <w:p w14:paraId="270EEE07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Setting</w:t>
      </w:r>
    </w:p>
    <w:p w14:paraId="02CE4BD4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Light and shadow</w:t>
      </w:r>
    </w:p>
    <w:p w14:paraId="3F3FA9DB" w14:textId="77777777" w:rsidR="00C45F02" w:rsidRP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at this shot says about Walter’s job</w:t>
      </w:r>
    </w:p>
    <w:p w14:paraId="086405FD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419704F" wp14:editId="1EF66E41">
            <wp:extent cx="4140000" cy="1765901"/>
            <wp:effectExtent l="76200" t="76200" r="127635" b="139700"/>
            <wp:docPr id="4" name="Picture 4" descr="Walter and Ted in the elevator, where Ted is displaying aggressive behavi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lcsnap-2017-08-30-12h09m39s13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7659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4673B6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29D1B475" w14:textId="77777777" w:rsidR="00C45F02" w:rsidRP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What this shot says about the relationship between Walter and Ted</w:t>
      </w:r>
    </w:p>
    <w:p w14:paraId="6D04ADD7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How emotion is shown</w:t>
      </w:r>
    </w:p>
    <w:p w14:paraId="678E0850" w14:textId="77777777" w:rsid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Body language and costume</w:t>
      </w:r>
    </w:p>
    <w:p w14:paraId="4EE1E4F7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EF06823" wp14:editId="17D7ED38">
            <wp:extent cx="4140000" cy="1765901"/>
            <wp:effectExtent l="76200" t="76200" r="127635" b="139700"/>
            <wp:docPr id="5" name="Picture 5" descr="Walter skates down the middle of the road, with some destruction occurring to the surface of the roa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lcsnap-2017-08-30-12h10m27s79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7659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19B3E4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34171BB4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Why Walter is imagining this</w:t>
      </w:r>
    </w:p>
    <w:p w14:paraId="758E951D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What the ‘board’ relates to in Walter’s life</w:t>
      </w:r>
    </w:p>
    <w:p w14:paraId="79FB79BC" w14:textId="77777777" w:rsidR="00C45F02" w:rsidRP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y Walter would be in the centre of the shot</w:t>
      </w:r>
    </w:p>
    <w:p w14:paraId="3F7A1968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1B44367" wp14:editId="0B8A99E4">
            <wp:extent cx="4140000" cy="1765900"/>
            <wp:effectExtent l="76200" t="76200" r="127635" b="139700"/>
            <wp:docPr id="6" name="Picture 6" descr="Cheryl talking on the phone in the foreground as Walter performs some a skateboarding trick in the background in front of a young bo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lcsnap-2017-08-30-12h12m24s54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7659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2D8B37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50428E0D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24507718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Foreground</w:t>
      </w:r>
    </w:p>
    <w:p w14:paraId="3DF59C8D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Placement of each character</w:t>
      </w:r>
    </w:p>
    <w:p w14:paraId="128395FB" w14:textId="77777777" w:rsidR="00C45F02" w:rsidRPr="00C45F02" w:rsidRDefault="0085631E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direction Cheryl is facing</w:t>
      </w:r>
    </w:p>
    <w:p w14:paraId="5D1D7FF8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5F3E80A4" wp14:editId="7BD9F1FC">
            <wp:extent cx="4140000" cy="1765901"/>
            <wp:effectExtent l="76200" t="76200" r="127635" b="139700"/>
            <wp:docPr id="7" name="Picture 7" descr="Walter walking into someone's office, while a large placement of the magazine poster with a model on it is juxtaposed beside him on the wa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lcsnap-2017-08-30-12h12m59s82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7659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C3395D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F7C90AF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38C752A1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Foreground</w:t>
      </w:r>
    </w:p>
    <w:p w14:paraId="51B9C826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Where the camera is focused and why</w:t>
      </w:r>
    </w:p>
    <w:p w14:paraId="5F403597" w14:textId="77777777" w:rsidR="00C45F02" w:rsidRP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size and placement of the magazine cover</w:t>
      </w:r>
    </w:p>
    <w:p w14:paraId="3D54CF40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3254BA7" wp14:editId="78D4304A">
            <wp:extent cx="4140000" cy="1863795"/>
            <wp:effectExtent l="0" t="0" r="0" b="3175"/>
            <wp:docPr id="10" name="Picture 10" descr="Walter looks at a black and white photo of S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63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9FAB94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7D864B17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The direction Walter is looking in</w:t>
      </w:r>
    </w:p>
    <w:p w14:paraId="23FBBB27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Where the camera has been placed and why</w:t>
      </w:r>
    </w:p>
    <w:p w14:paraId="0B477C25" w14:textId="77777777" w:rsidR="00C45F02" w:rsidRP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contrast between Walter and the photo</w:t>
      </w:r>
    </w:p>
    <w:p w14:paraId="50725B07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F4D7300" wp14:editId="5941CB66">
            <wp:extent cx="4140000" cy="1856141"/>
            <wp:effectExtent l="0" t="0" r="0" b="0"/>
            <wp:docPr id="9" name="Picture 9" descr="Walter at a car rental, with the only choices being between a red and blue miniature care of the same mod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61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AEF3D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7A58CCE0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The size of the shot and why it is this size</w:t>
      </w:r>
    </w:p>
    <w:p w14:paraId="3BB8A5C9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Walter’s placement in the shot</w:t>
      </w:r>
    </w:p>
    <w:p w14:paraId="35BCE5F7" w14:textId="77777777" w:rsid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y and how is this shot funny?</w:t>
      </w:r>
    </w:p>
    <w:p w14:paraId="2ACEF552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C24E065" wp14:editId="3DC16273">
            <wp:extent cx="4140000" cy="1857027"/>
            <wp:effectExtent l="0" t="0" r="0" b="0"/>
            <wp:docPr id="12" name="Picture 12" descr="Location shot of what looks to be a small seaside town with many do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7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A6144B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5E65625A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How this shot establishes where Walter is</w:t>
      </w:r>
    </w:p>
    <w:p w14:paraId="727B001E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The difference between this environment and where Walter is from</w:t>
      </w:r>
    </w:p>
    <w:p w14:paraId="73C06E8A" w14:textId="77777777" w:rsid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size of the shot</w:t>
      </w:r>
    </w:p>
    <w:p w14:paraId="385D96D9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EEAB4DD" wp14:editId="4D294904">
            <wp:extent cx="4140000" cy="1859867"/>
            <wp:effectExtent l="0" t="0" r="0" b="7620"/>
            <wp:docPr id="13" name="Picture 13" descr="Walter looking a little unsure while in his ca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98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70E044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7A587DF2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2FE4A6D3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Foreground</w:t>
      </w:r>
    </w:p>
    <w:p w14:paraId="71E0B481" w14:textId="77777777" w:rsidR="00C45F02" w:rsidRDefault="00C45F02" w:rsidP="00C45F02">
      <w:pPr>
        <w:pStyle w:val="IOSlist1bullet2017"/>
        <w:rPr>
          <w:lang w:eastAsia="en-US"/>
        </w:rPr>
      </w:pPr>
      <w:r>
        <w:rPr>
          <w:lang w:eastAsia="en-US"/>
        </w:rPr>
        <w:t>Facial expression</w:t>
      </w:r>
    </w:p>
    <w:p w14:paraId="5479C07C" w14:textId="77777777" w:rsidR="00C45F02" w:rsidRPr="00C45F02" w:rsidRDefault="00C45F02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direction Walter is looking and how this affects the audience</w:t>
      </w:r>
    </w:p>
    <w:p w14:paraId="5DDA2631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3E30A46" wp14:editId="780E07E0">
            <wp:extent cx="4140000" cy="1855823"/>
            <wp:effectExtent l="0" t="0" r="0" b="0"/>
            <wp:docPr id="14" name="Picture 14" descr="Walter watching Cheryl performing on stage with her guita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58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F81B24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D35F8CA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here the camera is focused</w:t>
      </w:r>
    </w:p>
    <w:p w14:paraId="6A962683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here the camera is placed</w:t>
      </w:r>
    </w:p>
    <w:p w14:paraId="1D505439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How a connection is established between these two characters</w:t>
      </w:r>
    </w:p>
    <w:p w14:paraId="2DBBC003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D512485" wp14:editId="3CF2DDCE">
            <wp:extent cx="4140000" cy="1852428"/>
            <wp:effectExtent l="0" t="0" r="0" b="0"/>
            <wp:docPr id="15" name="Picture 15" descr="Walter with a shocked facial expression, getting whisked away in a plane, while Cheryl (blurred out) watches from be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24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C1FA80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2AB3B7F3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Camera angle</w:t>
      </w:r>
    </w:p>
    <w:p w14:paraId="4BA4A8A3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alter’s facial expression</w:t>
      </w:r>
    </w:p>
    <w:p w14:paraId="06E65A5F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Movement and action</w:t>
      </w:r>
    </w:p>
    <w:p w14:paraId="4E25AA3B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ere the camera is placed</w:t>
      </w:r>
    </w:p>
    <w:p w14:paraId="16006A5C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C33F95C" wp14:editId="00F209E1">
            <wp:extent cx="4140000" cy="1857525"/>
            <wp:effectExtent l="0" t="0" r="0" b="0"/>
            <wp:docPr id="16" name="Picture 16" descr="Cheryl, while still holding her guitar, looking upwa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7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FD057E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DC883D9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Camera angle</w:t>
      </w:r>
    </w:p>
    <w:p w14:paraId="6076E3D6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Cheryl’s body language</w:t>
      </w:r>
    </w:p>
    <w:p w14:paraId="4C0F77EF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at can and can’t be seen in the background, and what this might symbolise</w:t>
      </w:r>
    </w:p>
    <w:p w14:paraId="0878FAF2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071ACD7" wp14:editId="0400A57A">
            <wp:extent cx="4140000" cy="1853291"/>
            <wp:effectExtent l="0" t="0" r="0" b="0"/>
            <wp:docPr id="17" name="Picture 17" descr="Walter caught amongst the waves after being thrown overboard off a cargo shi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3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3FD7B4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4042DA4D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Camera angle</w:t>
      </w:r>
    </w:p>
    <w:p w14:paraId="5FBD8181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041E2149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Movement and action</w:t>
      </w:r>
    </w:p>
    <w:p w14:paraId="12EFA4D2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How danger has been visually depicted</w:t>
      </w:r>
    </w:p>
    <w:p w14:paraId="0E92C1B7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27D8F172" wp14:editId="48B357C3">
            <wp:extent cx="4140000" cy="1854654"/>
            <wp:effectExtent l="0" t="0" r="0" b="0"/>
            <wp:docPr id="19" name="Picture 19" descr="Shot of the cargo ship sailing through calmer waters as the sun se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46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E5084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390392EC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hat does this shot establish about the new location</w:t>
      </w:r>
    </w:p>
    <w:p w14:paraId="59283FB3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hat does the lens flare/light symbolise</w:t>
      </w:r>
    </w:p>
    <w:p w14:paraId="7820994E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Shot size</w:t>
      </w:r>
    </w:p>
    <w:p w14:paraId="15A63907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33ABA45" wp14:editId="1F08A829">
            <wp:extent cx="4140000" cy="1853567"/>
            <wp:effectExtent l="0" t="0" r="0" b="0"/>
            <wp:docPr id="20" name="Picture 20" descr="Shot of a map with someone's finger on a lo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35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E68667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3ABEF47C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4AB6156F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hat is featured in this shot and why</w:t>
      </w:r>
    </w:p>
    <w:p w14:paraId="46611BBD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Symbolism of the map</w:t>
      </w:r>
    </w:p>
    <w:p w14:paraId="16720864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A27DE20" wp14:editId="56813210">
            <wp:extent cx="4140000" cy="1851821"/>
            <wp:effectExtent l="0" t="0" r="0" b="0"/>
            <wp:docPr id="21" name="Picture 21" descr="Walter on a bike cycling on a seemingly endless r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18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B898EE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57CFA991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here Walter has been placed in the shot and why</w:t>
      </w:r>
    </w:p>
    <w:p w14:paraId="54A907FA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73A3D5AA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at the road might symbolise or say about the themes</w:t>
      </w:r>
    </w:p>
    <w:p w14:paraId="6F48BE69" w14:textId="77777777" w:rsidR="00C45F02" w:rsidRDefault="00C45F02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356A71BF" wp14:editId="4F9A6F5F">
            <wp:extent cx="4068000" cy="1822143"/>
            <wp:effectExtent l="0" t="0" r="8890" b="6985"/>
            <wp:docPr id="22" name="Picture 22" descr="Walter skating quickly down a curving roa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00" cy="1822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BDB276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C743D80" w14:textId="77777777" w:rsidR="00C45F02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How the environment differs from Walter’s home</w:t>
      </w:r>
    </w:p>
    <w:p w14:paraId="626808CD" w14:textId="77777777" w:rsidR="00205818" w:rsidRDefault="00205818" w:rsidP="00C45F02">
      <w:pPr>
        <w:pStyle w:val="IOSlist1bullet2017"/>
        <w:rPr>
          <w:lang w:eastAsia="en-US"/>
        </w:rPr>
      </w:pPr>
      <w:r>
        <w:rPr>
          <w:lang w:eastAsia="en-US"/>
        </w:rPr>
        <w:t>Walter’s body language and placement in the shot</w:t>
      </w:r>
    </w:p>
    <w:p w14:paraId="4C268E3E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How action is suggested</w:t>
      </w:r>
    </w:p>
    <w:p w14:paraId="7E2BBE55" w14:textId="77777777" w:rsidR="00C45F02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2AF782F" wp14:editId="50A299C3">
            <wp:extent cx="4068000" cy="1820213"/>
            <wp:effectExtent l="0" t="0" r="8890" b="8890"/>
            <wp:docPr id="23" name="Picture 23" descr="Walter watching as a plan flies towards him, as an explosion goes off in th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00" cy="18202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31AC9A" w14:textId="77777777" w:rsidR="00C45F02" w:rsidRDefault="00C45F02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5FB7752C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Foreground</w:t>
      </w:r>
    </w:p>
    <w:p w14:paraId="1C17021C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39B8BFF1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Where the camera has been placed – whose point of view is this?</w:t>
      </w:r>
    </w:p>
    <w:p w14:paraId="7FA85D3C" w14:textId="77777777" w:rsidR="00205818" w:rsidRDefault="00205818" w:rsidP="0085631E">
      <w:pPr>
        <w:pStyle w:val="IOSlist1bullet2017"/>
        <w:spacing w:after="240"/>
        <w:rPr>
          <w:lang w:eastAsia="en-US"/>
        </w:rPr>
      </w:pPr>
      <w:proofErr w:type="spellStart"/>
      <w:r>
        <w:rPr>
          <w:lang w:eastAsia="en-US"/>
        </w:rPr>
        <w:t>Midground</w:t>
      </w:r>
      <w:proofErr w:type="spellEnd"/>
    </w:p>
    <w:p w14:paraId="790DBB15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8F19CE5" wp14:editId="381CA282">
            <wp:extent cx="4068000" cy="1822686"/>
            <wp:effectExtent l="0" t="0" r="8890" b="6350"/>
            <wp:docPr id="24" name="Picture 24" descr="Two people in a car driving away from an explosion in th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00" cy="18226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CF113D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8D50756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Foreground</w:t>
      </w:r>
    </w:p>
    <w:p w14:paraId="6F872E3A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Background</w:t>
      </w:r>
    </w:p>
    <w:p w14:paraId="30056BEB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Where things have been placed in the shot</w:t>
      </w:r>
    </w:p>
    <w:p w14:paraId="5B09F228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How action is suggested</w:t>
      </w:r>
    </w:p>
    <w:p w14:paraId="279BD5EE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Body language of those in the car</w:t>
      </w:r>
    </w:p>
    <w:p w14:paraId="206AC66F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3D931A3C" wp14:editId="4F6254CD">
            <wp:extent cx="4140000" cy="1856941"/>
            <wp:effectExtent l="0" t="0" r="0" b="0"/>
            <wp:docPr id="25" name="Picture 25" descr="Shot of a warlord inspecting a piece of cake. Writing on the screen reads, &quot;We offer mom's cake to the warlord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69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4B41ED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512D0460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The use of writing on the screen</w:t>
      </w:r>
    </w:p>
    <w:p w14:paraId="470DCA90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Contrast between cake and weapon</w:t>
      </w:r>
    </w:p>
    <w:p w14:paraId="7720E188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Facial expression</w:t>
      </w:r>
    </w:p>
    <w:p w14:paraId="43791BD6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Background</w:t>
      </w:r>
    </w:p>
    <w:p w14:paraId="182DBD48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A5C109F" wp14:editId="08F65691">
            <wp:extent cx="4140000" cy="1858022"/>
            <wp:effectExtent l="0" t="0" r="0" b="8890"/>
            <wp:docPr id="26" name="Picture 26" descr="Walter and another person jumping up and down atop a rocky hill/mountain. Writing on the screen reads, &quot;conditions testing body and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80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C33325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348DF0ED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The use of writing on the screen</w:t>
      </w:r>
    </w:p>
    <w:p w14:paraId="44608FCF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Walter’s placement and actions</w:t>
      </w:r>
    </w:p>
    <w:p w14:paraId="4779DEA0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295E8594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placement of the other characters</w:t>
      </w:r>
    </w:p>
    <w:p w14:paraId="2A37565C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D63B1FE" wp14:editId="24B05BC1">
            <wp:extent cx="4140000" cy="1853291"/>
            <wp:effectExtent l="0" t="0" r="0" b="0"/>
            <wp:docPr id="27" name="Picture 27" descr="Walter taking cover from the rainy weather conditions. Writing on the screen reads, &quot;conditions testing body and soul..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3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F8C7DD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E1824DB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The use of writing on the screen</w:t>
      </w:r>
    </w:p>
    <w:p w14:paraId="4F4AA88B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Walter’s facial expression</w:t>
      </w:r>
    </w:p>
    <w:p w14:paraId="7E30C52B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use of props to establish weather conditions</w:t>
      </w:r>
    </w:p>
    <w:p w14:paraId="3008F94F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CBCC5F8" wp14:editId="1103802E">
            <wp:extent cx="4140000" cy="1849182"/>
            <wp:effectExtent l="0" t="0" r="0" b="0"/>
            <wp:docPr id="28" name="Picture 28" descr="Two people hiking up the mountainside, with many more snow-capped mountains can be seen behind them. Writing can be seen on the screen that reads, &quot;my mind drifts like the snow.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49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511ABF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397C036E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The use of writing on the screen – why have the words moved apart like this?</w:t>
      </w:r>
    </w:p>
    <w:p w14:paraId="659C57F8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Walter’s placement in the shot</w:t>
      </w:r>
    </w:p>
    <w:p w14:paraId="39E7AA19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Background</w:t>
      </w:r>
    </w:p>
    <w:p w14:paraId="0775553B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E592A52" wp14:editId="4DB95BD0">
            <wp:extent cx="4140000" cy="1851306"/>
            <wp:effectExtent l="0" t="0" r="0" b="0"/>
            <wp:docPr id="29" name="Picture 29" descr="A lone person hikes through the snow and up the side of a mounta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1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536B3C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0A45BC7C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305C92CD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Camera angle</w:t>
      </w:r>
    </w:p>
    <w:p w14:paraId="6A788D53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Walter’s placement and size in the shot</w:t>
      </w:r>
    </w:p>
    <w:p w14:paraId="2DD2949A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Environment</w:t>
      </w:r>
    </w:p>
    <w:p w14:paraId="029B9D8F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B04141A" wp14:editId="4684059B">
            <wp:extent cx="4140000" cy="1858626"/>
            <wp:effectExtent l="0" t="0" r="0" b="8890"/>
            <wp:docPr id="30" name="Picture 30" descr="Walter and Sean taking surveillance in the cold. Walter looks like he's freezing, while Sean remains stoic and focus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86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F8209C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1807DA37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Comparison of Walter to Sean in costume and body language</w:t>
      </w:r>
    </w:p>
    <w:p w14:paraId="004B3CC9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Props used to establish the sort of person Sean is</w:t>
      </w:r>
    </w:p>
    <w:p w14:paraId="6167A576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51D7F52E" wp14:editId="64E5D8CD">
            <wp:extent cx="4140000" cy="1854684"/>
            <wp:effectExtent l="0" t="0" r="0" b="0"/>
            <wp:docPr id="31" name="Picture 31" descr="A very happy Walter, looking triumphant and rugg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4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4393C8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1B8947CF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How costuming, body language and facial expression has been used to show Walter’s transformation</w:t>
      </w:r>
    </w:p>
    <w:p w14:paraId="7C94961B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0BB0A4F" wp14:editId="028770BD">
            <wp:extent cx="4140000" cy="1854121"/>
            <wp:effectExtent l="0" t="0" r="0" b="0"/>
            <wp:docPr id="32" name="Picture 32" descr="A bunch of people silhouetted against the setting su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41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4F75B4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626369CF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1ADF07F0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Light and shadow</w:t>
      </w:r>
    </w:p>
    <w:p w14:paraId="79403E94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Symbolism of the setting sun</w:t>
      </w:r>
    </w:p>
    <w:p w14:paraId="30AD9D0B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How movement is shown</w:t>
      </w:r>
    </w:p>
    <w:p w14:paraId="0F6E6A6B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0FCB5B0" wp14:editId="19D2EF2B">
            <wp:extent cx="4140000" cy="1851886"/>
            <wp:effectExtent l="0" t="0" r="0" b="0"/>
            <wp:docPr id="33" name="Picture 33" descr="Walter sitting down somewhere, with a very clear and direct gaz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18518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F53FEC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70A20B49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How costuming, body language and facial expression has been used to show Walter’s transformation</w:t>
      </w:r>
    </w:p>
    <w:p w14:paraId="1397E576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ere Walter is looking and why</w:t>
      </w:r>
    </w:p>
    <w:p w14:paraId="454A8FBF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C2E0103" wp14:editId="1BE9B95E">
            <wp:extent cx="3960000" cy="1775338"/>
            <wp:effectExtent l="0" t="0" r="2540" b="0"/>
            <wp:docPr id="34" name="Picture 34" descr="Walter sitting in a cafe with his laptop. Colourful framed pictures line the wall behind him as other people in the cafe mind their own busin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17753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796ED9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459E5A37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How this shot compares to the shot at the beginning that shows Walter on his computer in the apartment</w:t>
      </w:r>
    </w:p>
    <w:p w14:paraId="66F7D296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The presence of other people</w:t>
      </w:r>
    </w:p>
    <w:p w14:paraId="4C569FD4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The different location</w:t>
      </w:r>
    </w:p>
    <w:p w14:paraId="323E71F7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079067D" wp14:editId="6DFAE437">
            <wp:extent cx="3924000" cy="1759743"/>
            <wp:effectExtent l="0" t="0" r="635" b="0"/>
            <wp:docPr id="35" name="Picture 35" descr="Walter and Cheryl happily walking down the stre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000" cy="1759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A6E46D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3D95FF51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Facial expression and body language</w:t>
      </w:r>
    </w:p>
    <w:p w14:paraId="3E709879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The way they lean in towards each other</w:t>
      </w:r>
    </w:p>
    <w:p w14:paraId="00962FD4" w14:textId="77777777" w:rsidR="00205818" w:rsidRDefault="00205818" w:rsidP="00205818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1CB591A3" w14:textId="77777777" w:rsidR="00205818" w:rsidRPr="00C45F02" w:rsidRDefault="00205818" w:rsidP="0085631E">
      <w:pPr>
        <w:pStyle w:val="IOSlist1bullet2017"/>
        <w:spacing w:after="240"/>
        <w:rPr>
          <w:lang w:eastAsia="en-US"/>
        </w:rPr>
      </w:pPr>
      <w:r>
        <w:rPr>
          <w:lang w:eastAsia="en-US"/>
        </w:rPr>
        <w:t>What’s in focus and what isn’t</w:t>
      </w:r>
    </w:p>
    <w:p w14:paraId="7CA0E7D7" w14:textId="77777777" w:rsidR="00205818" w:rsidRDefault="00205818" w:rsidP="0074064E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D120718" wp14:editId="47A6F9F6">
            <wp:extent cx="3960000" cy="1775353"/>
            <wp:effectExtent l="0" t="0" r="2540" b="0"/>
            <wp:docPr id="36" name="Picture 36" descr="A bunch of Life magazines on the cover as Walter sits in front of the Time &amp; Life Building, inspecting photographs. The cover reads, &quot;Final issue: dedicated to the people who made it, Photo essay by Sean O'Connell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1775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EB0F57" w14:textId="77777777" w:rsidR="00205818" w:rsidRDefault="00205818" w:rsidP="0085631E">
      <w:pPr>
        <w:pStyle w:val="IOSbodytext2017"/>
        <w:spacing w:before="0"/>
        <w:rPr>
          <w:lang w:eastAsia="en-US"/>
        </w:rPr>
      </w:pPr>
      <w:r>
        <w:rPr>
          <w:lang w:eastAsia="en-US"/>
        </w:rPr>
        <w:t>Think about:</w:t>
      </w:r>
    </w:p>
    <w:p w14:paraId="2BB851F3" w14:textId="77777777" w:rsidR="00205818" w:rsidRDefault="0085631E" w:rsidP="00205818">
      <w:pPr>
        <w:pStyle w:val="IOSlist1bullet2017"/>
        <w:rPr>
          <w:lang w:eastAsia="en-US"/>
        </w:rPr>
      </w:pPr>
      <w:r>
        <w:rPr>
          <w:lang w:eastAsia="en-US"/>
        </w:rPr>
        <w:t>The symbolism of this cover</w:t>
      </w:r>
    </w:p>
    <w:p w14:paraId="592CACD8" w14:textId="77777777" w:rsidR="0085631E" w:rsidRDefault="0085631E" w:rsidP="00205818">
      <w:pPr>
        <w:pStyle w:val="IOSlist1bullet2017"/>
        <w:rPr>
          <w:lang w:eastAsia="en-US"/>
        </w:rPr>
      </w:pPr>
      <w:r>
        <w:rPr>
          <w:lang w:eastAsia="en-US"/>
        </w:rPr>
        <w:t>What this shot says about Walter</w:t>
      </w:r>
    </w:p>
    <w:p w14:paraId="21EFC4F2" w14:textId="77777777" w:rsidR="0085631E" w:rsidRDefault="0085631E" w:rsidP="00205818">
      <w:pPr>
        <w:pStyle w:val="IOSlist1bullet2017"/>
        <w:rPr>
          <w:lang w:eastAsia="en-US"/>
        </w:rPr>
      </w:pPr>
      <w:r>
        <w:rPr>
          <w:lang w:eastAsia="en-US"/>
        </w:rPr>
        <w:t>Shot size</w:t>
      </w:r>
    </w:p>
    <w:p w14:paraId="06632FAA" w14:textId="77777777" w:rsidR="0085631E" w:rsidRDefault="0085631E" w:rsidP="00205818">
      <w:pPr>
        <w:pStyle w:val="IOSlist1bullet2017"/>
        <w:rPr>
          <w:lang w:eastAsia="en-US"/>
        </w:rPr>
      </w:pPr>
      <w:r>
        <w:rPr>
          <w:lang w:eastAsia="en-US"/>
        </w:rPr>
        <w:t>Camera angle</w:t>
      </w:r>
    </w:p>
    <w:p w14:paraId="262845A1" w14:textId="77777777" w:rsidR="0085631E" w:rsidRPr="00C45F02" w:rsidRDefault="0085631E" w:rsidP="00205818">
      <w:pPr>
        <w:pStyle w:val="IOSlist1bullet2017"/>
        <w:rPr>
          <w:lang w:eastAsia="en-US"/>
        </w:rPr>
      </w:pPr>
      <w:r>
        <w:rPr>
          <w:lang w:eastAsia="en-US"/>
        </w:rPr>
        <w:t>Arrangement of the magazines</w:t>
      </w:r>
    </w:p>
    <w:sectPr w:rsidR="0085631E" w:rsidRPr="00C45F02" w:rsidSect="00667FEF">
      <w:footerReference w:type="even" r:id="rId42"/>
      <w:footerReference w:type="default" r:id="rId4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CA84C7" w14:textId="77777777" w:rsidR="0005014A" w:rsidRDefault="0005014A" w:rsidP="00F247F6">
      <w:r>
        <w:separator/>
      </w:r>
    </w:p>
    <w:p w14:paraId="5D54AF44" w14:textId="77777777" w:rsidR="0005014A" w:rsidRDefault="0005014A"/>
    <w:p w14:paraId="14D4BB84" w14:textId="77777777" w:rsidR="0005014A" w:rsidRDefault="0005014A"/>
  </w:endnote>
  <w:endnote w:type="continuationSeparator" w:id="0">
    <w:p w14:paraId="38CE5247" w14:textId="77777777" w:rsidR="0005014A" w:rsidRDefault="0005014A" w:rsidP="00F247F6">
      <w:r>
        <w:continuationSeparator/>
      </w:r>
    </w:p>
    <w:p w14:paraId="5E37386C" w14:textId="77777777" w:rsidR="0005014A" w:rsidRDefault="0005014A"/>
    <w:p w14:paraId="077C5DC8" w14:textId="77777777" w:rsidR="0005014A" w:rsidRDefault="000501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3A989A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E4457">
      <w:rPr>
        <w:noProof/>
      </w:rPr>
      <w:t>10</w:t>
    </w:r>
    <w:r w:rsidRPr="004E338C">
      <w:fldChar w:fldCharType="end"/>
    </w:r>
    <w:r>
      <w:tab/>
    </w:r>
    <w:r>
      <w:tab/>
    </w:r>
    <w:r w:rsidR="00C45F02">
      <w:t>On the Road – Resource 3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292FFA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E4457">
      <w:rPr>
        <w:noProof/>
      </w:rPr>
      <w:t>1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D02ED4" w14:textId="77777777" w:rsidR="0005014A" w:rsidRDefault="0005014A" w:rsidP="00F247F6">
      <w:r>
        <w:separator/>
      </w:r>
    </w:p>
    <w:p w14:paraId="2CA15A67" w14:textId="77777777" w:rsidR="0005014A" w:rsidRDefault="0005014A"/>
    <w:p w14:paraId="4515DDBC" w14:textId="77777777" w:rsidR="0005014A" w:rsidRDefault="0005014A"/>
  </w:footnote>
  <w:footnote w:type="continuationSeparator" w:id="0">
    <w:p w14:paraId="567594C6" w14:textId="77777777" w:rsidR="0005014A" w:rsidRDefault="0005014A" w:rsidP="00F247F6">
      <w:r>
        <w:continuationSeparator/>
      </w:r>
    </w:p>
    <w:p w14:paraId="77D94412" w14:textId="77777777" w:rsidR="0005014A" w:rsidRDefault="0005014A"/>
    <w:p w14:paraId="65156611" w14:textId="77777777" w:rsidR="0005014A" w:rsidRDefault="0005014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45F0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014A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5818"/>
    <w:rsid w:val="002077C3"/>
    <w:rsid w:val="0021219D"/>
    <w:rsid w:val="002146DC"/>
    <w:rsid w:val="0021679A"/>
    <w:rsid w:val="00216F7C"/>
    <w:rsid w:val="00217EA7"/>
    <w:rsid w:val="002244D2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3F13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457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399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064E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818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1E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5F02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97C9F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5216A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45F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F0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45F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F02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399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399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45F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F0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45F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F02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399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399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8A2265-F83A-423C-B231-55414C289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6</TotalTime>
  <Pages>11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31</vt:lpstr>
    </vt:vector>
  </TitlesOfParts>
  <Manager/>
  <Company>NSW Department of Education</Company>
  <LinksUpToDate>false</LinksUpToDate>
  <CharactersWithSpaces>392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31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8-01-22T02:31:00Z</dcterms:created>
  <dcterms:modified xsi:type="dcterms:W3CDTF">2018-05-31T02:08:00Z</dcterms:modified>
  <cp:category/>
</cp:coreProperties>
</file>